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 Don't Know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 Don't Know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r_is_probl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_exp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ult_veteri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llow_prescrip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provement_st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rease_dos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use_a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_us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hdra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0T06:48:21Z</dcterms:created>
  <dcterms:modified xsi:type="dcterms:W3CDTF">2025-01-30T06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